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186/let-the-ici-do-its-job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23:16:19Z</dcterms:created>
  <dcterms:modified xsi:type="dcterms:W3CDTF">2025-09-19T23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